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79D33" w14:textId="77777777" w:rsidR="003812E8" w:rsidRPr="003812E8" w:rsidRDefault="003812E8" w:rsidP="003812E8">
      <w:pPr>
        <w:rPr>
          <w:lang w:val="en-MY"/>
        </w:rPr>
      </w:pPr>
      <w:r w:rsidRPr="003812E8">
        <w:rPr>
          <w:i/>
          <w:iCs/>
          <w:lang w:val="en-MY"/>
        </w:rPr>
        <w:t>Mohamad Haziq Zikry Bin Mohammad Razak      -A20EC0079</w:t>
      </w:r>
    </w:p>
    <w:p w14:paraId="0BE67264" w14:textId="77777777" w:rsidR="003812E8" w:rsidRPr="003812E8" w:rsidRDefault="003812E8" w:rsidP="003812E8">
      <w:pPr>
        <w:rPr>
          <w:lang w:val="en-MY"/>
        </w:rPr>
      </w:pPr>
      <w:r w:rsidRPr="003812E8">
        <w:rPr>
          <w:i/>
          <w:iCs/>
          <w:lang w:val="en-MY"/>
        </w:rPr>
        <w:t>Section 10</w:t>
      </w:r>
    </w:p>
    <w:p w14:paraId="47C83DF2" w14:textId="1E090693" w:rsidR="003812E8" w:rsidRPr="003812E8" w:rsidRDefault="003812E8">
      <w:pPr>
        <w:rPr>
          <w:lang w:val="en-MY"/>
        </w:rPr>
      </w:pPr>
      <w:r w:rsidRPr="003812E8">
        <w:rPr>
          <w:i/>
          <w:iCs/>
          <w:lang w:val="en-MY"/>
        </w:rPr>
        <w:t>Lecturer's Name: </w:t>
      </w:r>
      <w:proofErr w:type="spellStart"/>
      <w:r w:rsidRPr="003812E8">
        <w:rPr>
          <w:i/>
          <w:iCs/>
          <w:lang w:val="en-MY"/>
        </w:rPr>
        <w:t>Dr.</w:t>
      </w:r>
      <w:proofErr w:type="spellEnd"/>
      <w:r w:rsidRPr="003812E8">
        <w:rPr>
          <w:i/>
          <w:iCs/>
          <w:lang w:val="en-MY"/>
        </w:rPr>
        <w:t> </w:t>
      </w:r>
      <w:proofErr w:type="spellStart"/>
      <w:r w:rsidRPr="003812E8">
        <w:rPr>
          <w:i/>
          <w:iCs/>
          <w:lang w:val="en-MY"/>
        </w:rPr>
        <w:t>Nies</w:t>
      </w:r>
      <w:proofErr w:type="spellEnd"/>
      <w:r w:rsidRPr="003812E8">
        <w:rPr>
          <w:i/>
          <w:iCs/>
          <w:lang w:val="en-MY"/>
        </w:rPr>
        <w:t> Hui Wen</w:t>
      </w:r>
    </w:p>
    <w:p w14:paraId="09522D80" w14:textId="03BEBF94" w:rsidR="00FB4651" w:rsidRDefault="00CA5663">
      <w:pPr>
        <w:rPr>
          <w:lang w:val="en-US"/>
        </w:rPr>
      </w:pPr>
      <w:r>
        <w:rPr>
          <w:lang w:val="en-US"/>
        </w:rPr>
        <w:t>Lab Exercise 3</w:t>
      </w:r>
      <w:r w:rsidR="00E153DA">
        <w:rPr>
          <w:lang w:val="en-US"/>
        </w:rPr>
        <w:t xml:space="preserve">: </w:t>
      </w:r>
      <w:r w:rsidR="00E153DA" w:rsidRPr="00E153DA">
        <w:rPr>
          <w:lang w:val="en-US"/>
        </w:rPr>
        <w:t>Associations, Aggregations</w:t>
      </w:r>
      <w:r w:rsidR="00E153DA">
        <w:rPr>
          <w:lang w:val="en-US"/>
        </w:rPr>
        <w:t>,</w:t>
      </w:r>
      <w:r w:rsidR="00E153DA" w:rsidRPr="00E153DA">
        <w:rPr>
          <w:lang w:val="en-US"/>
        </w:rPr>
        <w:t xml:space="preserve"> and Compositions</w:t>
      </w:r>
      <w:r w:rsidR="003358B3">
        <w:rPr>
          <w:lang w:val="en-US"/>
        </w:rPr>
        <w:t xml:space="preserve"> (2.5%)</w:t>
      </w:r>
    </w:p>
    <w:p w14:paraId="4704F41E" w14:textId="48D0048B" w:rsidR="007A61BC" w:rsidRPr="007A61BC" w:rsidRDefault="00221D8E" w:rsidP="007A61BC">
      <w:pPr>
        <w:rPr>
          <w:lang w:val="en-US"/>
        </w:rPr>
      </w:pPr>
      <w:r>
        <w:rPr>
          <w:lang w:val="en-US"/>
        </w:rPr>
        <w:t>Instructions</w:t>
      </w:r>
      <w:r w:rsidR="007A61BC" w:rsidRPr="007A61BC">
        <w:rPr>
          <w:lang w:val="en-US"/>
        </w:rPr>
        <w:t>:</w:t>
      </w:r>
    </w:p>
    <w:p w14:paraId="24160222" w14:textId="4BD86CBA" w:rsidR="007A61BC" w:rsidRPr="007A61BC" w:rsidRDefault="007A61BC" w:rsidP="007A61BC">
      <w:pPr>
        <w:pStyle w:val="ListParagraph"/>
        <w:numPr>
          <w:ilvl w:val="0"/>
          <w:numId w:val="2"/>
        </w:numPr>
        <w:rPr>
          <w:lang w:val="en-US"/>
        </w:rPr>
      </w:pPr>
      <w:r w:rsidRPr="007A61BC">
        <w:rPr>
          <w:lang w:val="en-US"/>
        </w:rPr>
        <w:t>You need to put your name and the description of the program at the top of your *.</w:t>
      </w:r>
      <w:proofErr w:type="spellStart"/>
      <w:r w:rsidRPr="007A61BC">
        <w:rPr>
          <w:lang w:val="en-US"/>
        </w:rPr>
        <w:t>cpp</w:t>
      </w:r>
      <w:proofErr w:type="spellEnd"/>
      <w:r w:rsidRPr="007A61BC">
        <w:rPr>
          <w:lang w:val="en-US"/>
        </w:rPr>
        <w:t xml:space="preserve"> file.</w:t>
      </w:r>
    </w:p>
    <w:p w14:paraId="2FD40210" w14:textId="5B183C91" w:rsidR="00CA5663" w:rsidRDefault="007A61BC" w:rsidP="007A61BC">
      <w:pPr>
        <w:pStyle w:val="ListParagraph"/>
        <w:numPr>
          <w:ilvl w:val="0"/>
          <w:numId w:val="2"/>
        </w:numPr>
        <w:rPr>
          <w:lang w:val="en-US"/>
        </w:rPr>
      </w:pPr>
      <w:r w:rsidRPr="007A61BC">
        <w:rPr>
          <w:lang w:val="en-US"/>
        </w:rPr>
        <w:t>You are also required to give some comments regarding the program as your documentation</w:t>
      </w:r>
      <w:r>
        <w:rPr>
          <w:lang w:val="en-US"/>
        </w:rPr>
        <w:t>.</w:t>
      </w:r>
    </w:p>
    <w:p w14:paraId="0E8B71DC" w14:textId="3F3EDDDF" w:rsidR="00254B0F" w:rsidRDefault="00221D8E" w:rsidP="007A61BC">
      <w:pPr>
        <w:rPr>
          <w:lang w:val="en-US"/>
        </w:rPr>
      </w:pPr>
      <w:r>
        <w:rPr>
          <w:lang w:val="en-US"/>
        </w:rPr>
        <w:t>Qu</w:t>
      </w:r>
      <w:r w:rsidR="00254B0F">
        <w:rPr>
          <w:lang w:val="en-US"/>
        </w:rPr>
        <w:t>estion:</w:t>
      </w:r>
    </w:p>
    <w:p w14:paraId="75413A66" w14:textId="13DCFD2B" w:rsidR="00756F3A" w:rsidRDefault="00756F3A" w:rsidP="00BB450E">
      <w:pPr>
        <w:rPr>
          <w:lang w:val="en-US"/>
        </w:rPr>
      </w:pPr>
      <w:r w:rsidRPr="00756F3A">
        <w:rPr>
          <w:lang w:val="en-US"/>
        </w:rPr>
        <w:t xml:space="preserve">Create a C++ program </w:t>
      </w:r>
      <w:r w:rsidR="00E4602D">
        <w:rPr>
          <w:lang w:val="en-US"/>
        </w:rPr>
        <w:t>and</w:t>
      </w:r>
      <w:r w:rsidRPr="00756F3A">
        <w:rPr>
          <w:lang w:val="en-US"/>
        </w:rPr>
        <w:t xml:space="preserve"> </w:t>
      </w:r>
      <w:r w:rsidR="00E4602D">
        <w:rPr>
          <w:lang w:val="en-US"/>
        </w:rPr>
        <w:t>complete the UML Class Diagram below</w:t>
      </w:r>
      <w:r w:rsidR="00700437">
        <w:rPr>
          <w:lang w:val="en-US"/>
        </w:rPr>
        <w:t>.</w:t>
      </w:r>
    </w:p>
    <w:p w14:paraId="1FE9099A" w14:textId="448081A2" w:rsidR="00F67DA9" w:rsidRDefault="00F67DA9" w:rsidP="00BB450E">
      <w:pPr>
        <w:rPr>
          <w:lang w:val="en-US"/>
        </w:rPr>
      </w:pPr>
      <w:r>
        <w:rPr>
          <w:lang w:val="en-US"/>
        </w:rPr>
        <w:t xml:space="preserve">The </w:t>
      </w:r>
      <w:r w:rsidRPr="00F67DA9">
        <w:rPr>
          <w:i/>
          <w:iCs/>
          <w:lang w:val="en-US"/>
        </w:rPr>
        <w:t>Course</w:t>
      </w:r>
      <w:r>
        <w:rPr>
          <w:lang w:val="en-US"/>
        </w:rPr>
        <w:t xml:space="preserve"> has a </w:t>
      </w:r>
      <w:r w:rsidRPr="00F67DA9">
        <w:rPr>
          <w:i/>
          <w:iCs/>
          <w:lang w:val="en-US"/>
        </w:rPr>
        <w:t>Student</w:t>
      </w:r>
      <w:r>
        <w:rPr>
          <w:lang w:val="en-US"/>
        </w:rPr>
        <w:t>.</w:t>
      </w:r>
    </w:p>
    <w:p w14:paraId="4ECF27E6" w14:textId="0E84E109" w:rsidR="00E4602D" w:rsidRDefault="00711946" w:rsidP="00E4602D">
      <w:pPr>
        <w:rPr>
          <w:lang w:val="en-US"/>
        </w:rPr>
      </w:pPr>
      <w:r>
        <w:rPr>
          <w:noProof/>
        </w:rPr>
        <w:drawing>
          <wp:inline distT="0" distB="0" distL="0" distR="0" wp14:anchorId="36DC3BAA" wp14:editId="305F59A5">
            <wp:extent cx="2337435" cy="1067720"/>
            <wp:effectExtent l="19050" t="19050" r="24765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151" cy="10748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ab/>
      </w:r>
      <w:r>
        <w:rPr>
          <w:lang w:val="en-US"/>
        </w:rPr>
        <w:tab/>
      </w:r>
      <w:r>
        <w:rPr>
          <w:noProof/>
        </w:rPr>
        <w:drawing>
          <wp:inline distT="0" distB="0" distL="0" distR="0" wp14:anchorId="213E68EA" wp14:editId="1B6A21D0">
            <wp:extent cx="2413599" cy="1072027"/>
            <wp:effectExtent l="19050" t="19050" r="25400" b="13970"/>
            <wp:docPr id="15" name="Picture 15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6104" cy="10731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A01923" w14:textId="61017230" w:rsidR="00BB450E" w:rsidRDefault="00711946" w:rsidP="00E4602D">
      <w:pPr>
        <w:rPr>
          <w:lang w:val="en-US"/>
        </w:rPr>
      </w:pPr>
      <w:r>
        <w:rPr>
          <w:lang w:val="en-US"/>
        </w:rPr>
        <w:t>Answer:</w:t>
      </w:r>
    </w:p>
    <w:p w14:paraId="7C6EEFB5" w14:textId="2548CD14" w:rsidR="00711946" w:rsidRPr="00E4602D" w:rsidRDefault="005E703F" w:rsidP="00E4602D">
      <w:pPr>
        <w:rPr>
          <w:lang w:val="en-US"/>
        </w:rPr>
      </w:pPr>
      <w:r>
        <w:rPr>
          <w:noProof/>
        </w:rPr>
        <w:drawing>
          <wp:inline distT="0" distB="0" distL="0" distR="0" wp14:anchorId="2EE832B3" wp14:editId="058DA03C">
            <wp:extent cx="5727700" cy="1097280"/>
            <wp:effectExtent l="0" t="0" r="635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11946" w:rsidRPr="00E4602D" w:rsidSect="00700437">
      <w:type w:val="continuous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327D7" w14:textId="77777777" w:rsidR="00FF69C6" w:rsidRDefault="00FF69C6" w:rsidP="003358B3">
      <w:pPr>
        <w:spacing w:after="0" w:line="240" w:lineRule="auto"/>
      </w:pPr>
      <w:r>
        <w:separator/>
      </w:r>
    </w:p>
  </w:endnote>
  <w:endnote w:type="continuationSeparator" w:id="0">
    <w:p w14:paraId="3C4FDE7C" w14:textId="77777777" w:rsidR="00FF69C6" w:rsidRDefault="00FF69C6" w:rsidP="003358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1CE89" w14:textId="77777777" w:rsidR="00FF69C6" w:rsidRDefault="00FF69C6" w:rsidP="003358B3">
      <w:pPr>
        <w:spacing w:after="0" w:line="240" w:lineRule="auto"/>
      </w:pPr>
      <w:r>
        <w:separator/>
      </w:r>
    </w:p>
  </w:footnote>
  <w:footnote w:type="continuationSeparator" w:id="0">
    <w:p w14:paraId="5544DC6B" w14:textId="77777777" w:rsidR="00FF69C6" w:rsidRDefault="00FF69C6" w:rsidP="003358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077DA"/>
    <w:multiLevelType w:val="hybridMultilevel"/>
    <w:tmpl w:val="0A940B38"/>
    <w:lvl w:ilvl="0" w:tplc="E8D277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55F47"/>
    <w:multiLevelType w:val="hybridMultilevel"/>
    <w:tmpl w:val="FD44B8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8E12B6"/>
    <w:multiLevelType w:val="hybridMultilevel"/>
    <w:tmpl w:val="0CD0D910"/>
    <w:lvl w:ilvl="0" w:tplc="E8D277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NjM0NTM0NDc0NbZQ0lEKTi0uzszPAykwqgUANK6FZSwAAAA="/>
  </w:docVars>
  <w:rsids>
    <w:rsidRoot w:val="00CA5663"/>
    <w:rsid w:val="000E73CA"/>
    <w:rsid w:val="00100403"/>
    <w:rsid w:val="00221D8E"/>
    <w:rsid w:val="00254B0F"/>
    <w:rsid w:val="003358B3"/>
    <w:rsid w:val="003812E8"/>
    <w:rsid w:val="003A24E9"/>
    <w:rsid w:val="00413C6C"/>
    <w:rsid w:val="005E703F"/>
    <w:rsid w:val="00680CE1"/>
    <w:rsid w:val="00700437"/>
    <w:rsid w:val="00711946"/>
    <w:rsid w:val="00715B9D"/>
    <w:rsid w:val="00756F3A"/>
    <w:rsid w:val="007A61BC"/>
    <w:rsid w:val="0081430C"/>
    <w:rsid w:val="0086362B"/>
    <w:rsid w:val="00952437"/>
    <w:rsid w:val="00980F29"/>
    <w:rsid w:val="00B76739"/>
    <w:rsid w:val="00BB450E"/>
    <w:rsid w:val="00C8395A"/>
    <w:rsid w:val="00CA5663"/>
    <w:rsid w:val="00E153DA"/>
    <w:rsid w:val="00E4602D"/>
    <w:rsid w:val="00F27EDE"/>
    <w:rsid w:val="00F65220"/>
    <w:rsid w:val="00F67DA9"/>
    <w:rsid w:val="00FB4651"/>
    <w:rsid w:val="00FF6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4FF5F7"/>
  <w15:chartTrackingRefBased/>
  <w15:docId w15:val="{8492F7B5-4E0C-42C0-9132-76811A5D0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1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358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8B3"/>
  </w:style>
  <w:style w:type="paragraph" w:styleId="Footer">
    <w:name w:val="footer"/>
    <w:basedOn w:val="Normal"/>
    <w:link w:val="FooterChar"/>
    <w:uiPriority w:val="99"/>
    <w:unhideWhenUsed/>
    <w:rsid w:val="003358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8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00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1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4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7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5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S HUI WEN</dc:creator>
  <cp:keywords/>
  <dc:description/>
  <cp:lastModifiedBy>Haziq Zikry</cp:lastModifiedBy>
  <cp:revision>3</cp:revision>
  <dcterms:created xsi:type="dcterms:W3CDTF">2021-05-03T07:09:00Z</dcterms:created>
  <dcterms:modified xsi:type="dcterms:W3CDTF">2021-05-03T07:09:00Z</dcterms:modified>
</cp:coreProperties>
</file>